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ALISA HARRI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A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RI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70 BLACKTHORN AVE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NALISAHARRISO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8404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OM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